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FED4E" w14:textId="74E08D63" w:rsidR="00000000" w:rsidRDefault="00A75DB1" w:rsidP="00A129CA">
      <w:pPr>
        <w:jc w:val="center"/>
      </w:pPr>
      <w:r>
        <w:rPr>
          <w:noProof/>
        </w:rPr>
        <w:drawing>
          <wp:inline distT="0" distB="0" distL="0" distR="0" wp14:anchorId="45655197" wp14:editId="201C3322">
            <wp:extent cx="1359092" cy="5227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092" cy="522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B2F87" w14:textId="3D1AFA7A" w:rsidR="00A129CA" w:rsidRDefault="00A129CA" w:rsidP="00A129CA">
      <w:pPr>
        <w:jc w:val="center"/>
      </w:pPr>
    </w:p>
    <w:p w14:paraId="4F07E925" w14:textId="4ADB6A17" w:rsidR="00A129CA" w:rsidRDefault="00A129CA" w:rsidP="00A129CA">
      <w:pPr>
        <w:jc w:val="center"/>
        <w:rPr>
          <w:b/>
          <w:bCs/>
          <w:sz w:val="28"/>
          <w:szCs w:val="28"/>
          <w:u w:val="single"/>
        </w:rPr>
      </w:pPr>
      <w:r w:rsidRPr="00A129CA">
        <w:rPr>
          <w:b/>
          <w:bCs/>
          <w:sz w:val="28"/>
          <w:szCs w:val="28"/>
          <w:u w:val="single"/>
        </w:rPr>
        <w:t>202</w:t>
      </w:r>
      <w:r w:rsidR="00702DB1">
        <w:rPr>
          <w:b/>
          <w:bCs/>
          <w:sz w:val="28"/>
          <w:szCs w:val="28"/>
          <w:u w:val="single"/>
        </w:rPr>
        <w:t>4</w:t>
      </w:r>
      <w:r w:rsidRPr="00A129CA">
        <w:rPr>
          <w:b/>
          <w:bCs/>
          <w:sz w:val="28"/>
          <w:szCs w:val="28"/>
          <w:u w:val="single"/>
        </w:rPr>
        <w:t xml:space="preserve"> GLRPETS District 6290 Sessions</w:t>
      </w:r>
    </w:p>
    <w:p w14:paraId="5A8027FA" w14:textId="6138EEC2" w:rsidR="00A129CA" w:rsidRDefault="00A129CA" w:rsidP="00267005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genda</w:t>
      </w:r>
    </w:p>
    <w:p w14:paraId="602C647D" w14:textId="77777777" w:rsidR="00267005" w:rsidRPr="00267005" w:rsidRDefault="00267005" w:rsidP="00267005">
      <w:pPr>
        <w:jc w:val="center"/>
        <w:rPr>
          <w:b/>
          <w:bCs/>
          <w:sz w:val="28"/>
          <w:szCs w:val="28"/>
          <w:u w:val="single"/>
        </w:rPr>
      </w:pPr>
    </w:p>
    <w:p w14:paraId="3F43B1BE" w14:textId="5D93163D" w:rsidR="00A129CA" w:rsidRPr="003C7F9F" w:rsidRDefault="00A129CA" w:rsidP="00A129CA">
      <w:pPr>
        <w:rPr>
          <w:rFonts w:ascii="Arial" w:hAnsi="Arial" w:cs="Arial"/>
          <w:b/>
          <w:bCs/>
        </w:rPr>
      </w:pPr>
      <w:r w:rsidRPr="003C7F9F">
        <w:rPr>
          <w:rFonts w:ascii="Arial" w:hAnsi="Arial" w:cs="Arial"/>
          <w:b/>
          <w:bCs/>
          <w:u w:val="single"/>
        </w:rPr>
        <w:t>Thursday</w:t>
      </w:r>
      <w:r w:rsidR="00386C4A" w:rsidRPr="003C7F9F">
        <w:rPr>
          <w:rFonts w:ascii="Arial" w:hAnsi="Arial" w:cs="Arial"/>
          <w:b/>
          <w:bCs/>
          <w:u w:val="single"/>
        </w:rPr>
        <w:t xml:space="preserve"> Evening</w:t>
      </w:r>
      <w:r w:rsidRPr="003C7F9F">
        <w:rPr>
          <w:rFonts w:ascii="Arial" w:hAnsi="Arial" w:cs="Arial"/>
          <w:b/>
          <w:bCs/>
          <w:u w:val="single"/>
        </w:rPr>
        <w:t xml:space="preserve">, </w:t>
      </w:r>
      <w:r w:rsidR="00702DB1">
        <w:rPr>
          <w:rFonts w:ascii="Arial" w:hAnsi="Arial" w:cs="Arial"/>
          <w:b/>
          <w:bCs/>
          <w:u w:val="single"/>
        </w:rPr>
        <w:t>March 14</w:t>
      </w:r>
    </w:p>
    <w:p w14:paraId="3B90F338" w14:textId="42CF79CC" w:rsidR="00A129CA" w:rsidRPr="003C7F9F" w:rsidRDefault="00A129CA" w:rsidP="00A129CA">
      <w:pPr>
        <w:rPr>
          <w:rFonts w:ascii="Arial" w:hAnsi="Arial" w:cs="Arial"/>
        </w:rPr>
      </w:pPr>
    </w:p>
    <w:p w14:paraId="2717FC5B" w14:textId="14824116" w:rsidR="00C413BF" w:rsidRPr="003C7F9F" w:rsidRDefault="00E067FC" w:rsidP="00A129CA">
      <w:pPr>
        <w:rPr>
          <w:rFonts w:ascii="Arial" w:hAnsi="Arial" w:cs="Arial"/>
          <w:b/>
          <w:bCs/>
          <w:color w:val="7030A0"/>
        </w:rPr>
      </w:pPr>
      <w:r w:rsidRPr="003C7F9F">
        <w:rPr>
          <w:rFonts w:ascii="Arial" w:hAnsi="Arial" w:cs="Arial"/>
          <w:b/>
          <w:bCs/>
          <w:color w:val="7030A0"/>
        </w:rPr>
        <w:t xml:space="preserve">Please sit wherever you feel comfortable.  </w:t>
      </w:r>
    </w:p>
    <w:p w14:paraId="7C8C5A22" w14:textId="77777777" w:rsidR="00D22E6A" w:rsidRPr="003C7F9F" w:rsidRDefault="00D22E6A" w:rsidP="00A129CA">
      <w:pPr>
        <w:rPr>
          <w:rFonts w:ascii="Arial" w:hAnsi="Arial" w:cs="Arial"/>
        </w:rPr>
      </w:pPr>
    </w:p>
    <w:p w14:paraId="1084AA47" w14:textId="370AA462" w:rsidR="001E79EA" w:rsidRPr="00633413" w:rsidRDefault="00C413BF" w:rsidP="00702DB1">
      <w:pPr>
        <w:rPr>
          <w:rFonts w:ascii="Arial" w:hAnsi="Arial" w:cs="Arial"/>
        </w:rPr>
      </w:pPr>
      <w:r w:rsidRPr="003C7F9F">
        <w:rPr>
          <w:rFonts w:ascii="Arial" w:hAnsi="Arial" w:cs="Arial"/>
        </w:rPr>
        <w:t xml:space="preserve">8:00 </w:t>
      </w:r>
      <w:r w:rsidR="001E79EA" w:rsidRPr="003C7F9F">
        <w:rPr>
          <w:rFonts w:ascii="Arial" w:hAnsi="Arial" w:cs="Arial"/>
        </w:rPr>
        <w:t>– 8:15pm</w:t>
      </w:r>
      <w:r w:rsidR="00702DB1">
        <w:rPr>
          <w:rFonts w:ascii="Arial" w:hAnsi="Arial" w:cs="Arial"/>
        </w:rPr>
        <w:t xml:space="preserve"> </w:t>
      </w:r>
      <w:r w:rsidR="001E79EA" w:rsidRPr="00633413">
        <w:rPr>
          <w:rFonts w:ascii="Arial" w:hAnsi="Arial" w:cs="Arial"/>
        </w:rPr>
        <w:t xml:space="preserve">Welcome by DGE </w:t>
      </w:r>
      <w:r w:rsidR="00702DB1">
        <w:rPr>
          <w:rFonts w:ascii="Arial" w:hAnsi="Arial" w:cs="Arial"/>
        </w:rPr>
        <w:t>Brianna Scott</w:t>
      </w:r>
    </w:p>
    <w:p w14:paraId="30C12694" w14:textId="0C3D34D8" w:rsidR="00A75DB1" w:rsidRPr="00A75DB1" w:rsidRDefault="001E79EA" w:rsidP="00A75DB1">
      <w:pPr>
        <w:rPr>
          <w:rFonts w:ascii="Open Sans" w:hAnsi="Open Sans" w:cs="Open Sans"/>
          <w:color w:val="39424A"/>
        </w:rPr>
      </w:pPr>
      <w:r w:rsidRPr="003C7F9F">
        <w:rPr>
          <w:rFonts w:ascii="Arial" w:hAnsi="Arial" w:cs="Arial"/>
        </w:rPr>
        <w:t>8:</w:t>
      </w:r>
      <w:r w:rsidR="00BD7229">
        <w:rPr>
          <w:rFonts w:ascii="Arial" w:hAnsi="Arial" w:cs="Arial"/>
        </w:rPr>
        <w:t>0</w:t>
      </w:r>
      <w:r w:rsidRPr="003C7F9F">
        <w:rPr>
          <w:rFonts w:ascii="Arial" w:hAnsi="Arial" w:cs="Arial"/>
        </w:rPr>
        <w:t>5 – 8:</w:t>
      </w:r>
      <w:r w:rsidR="00BD7229">
        <w:rPr>
          <w:rFonts w:ascii="Arial" w:hAnsi="Arial" w:cs="Arial"/>
        </w:rPr>
        <w:t>1</w:t>
      </w:r>
      <w:r w:rsidR="000B7F5F">
        <w:rPr>
          <w:rFonts w:ascii="Arial" w:hAnsi="Arial" w:cs="Arial"/>
        </w:rPr>
        <w:t>5</w:t>
      </w:r>
      <w:r w:rsidRPr="003C7F9F">
        <w:rPr>
          <w:rFonts w:ascii="Arial" w:hAnsi="Arial" w:cs="Arial"/>
        </w:rPr>
        <w:t>pm</w:t>
      </w:r>
      <w:r w:rsidR="00A75DB1">
        <w:rPr>
          <w:rFonts w:ascii="Arial" w:hAnsi="Arial" w:cs="Arial"/>
        </w:rPr>
        <w:t xml:space="preserve"> </w:t>
      </w:r>
      <w:r w:rsidR="00C413BF" w:rsidRPr="00A75DB1">
        <w:rPr>
          <w:rFonts w:ascii="Arial" w:hAnsi="Arial" w:cs="Arial"/>
        </w:rPr>
        <w:t xml:space="preserve">Visit from </w:t>
      </w:r>
      <w:r w:rsidR="00C413BF" w:rsidRPr="00A75DB1">
        <w:rPr>
          <w:rFonts w:ascii="Arial" w:hAnsi="Arial" w:cs="Arial"/>
          <w:b/>
          <w:bCs/>
        </w:rPr>
        <w:t xml:space="preserve">Rotary International President </w:t>
      </w:r>
      <w:r w:rsidR="00702DB1">
        <w:rPr>
          <w:rFonts w:ascii="Arial" w:hAnsi="Arial" w:cs="Arial"/>
          <w:b/>
          <w:bCs/>
        </w:rPr>
        <w:t>Representative</w:t>
      </w:r>
    </w:p>
    <w:p w14:paraId="61BC2A4A" w14:textId="1B95A5F9" w:rsidR="000B7F5F" w:rsidRDefault="00C413BF" w:rsidP="00274A2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B7F5F">
        <w:rPr>
          <w:rFonts w:ascii="Arial" w:hAnsi="Arial" w:cs="Arial"/>
        </w:rPr>
        <w:t xml:space="preserve"> (Please stand and give </w:t>
      </w:r>
      <w:r w:rsidR="00812D43">
        <w:rPr>
          <w:rFonts w:ascii="Arial" w:hAnsi="Arial" w:cs="Arial"/>
        </w:rPr>
        <w:t>them</w:t>
      </w:r>
      <w:r w:rsidRPr="000B7F5F">
        <w:rPr>
          <w:rFonts w:ascii="Arial" w:hAnsi="Arial" w:cs="Arial"/>
        </w:rPr>
        <w:t xml:space="preserve"> a warm 6290 welcome)</w:t>
      </w:r>
    </w:p>
    <w:p w14:paraId="43A15A90" w14:textId="22FF2A4B" w:rsidR="000B7F5F" w:rsidRPr="000B7F5F" w:rsidRDefault="000B7F5F" w:rsidP="000B7F5F">
      <w:pPr>
        <w:rPr>
          <w:rFonts w:ascii="Arial" w:hAnsi="Arial" w:cs="Arial"/>
        </w:rPr>
      </w:pPr>
      <w:r>
        <w:rPr>
          <w:rFonts w:ascii="Arial" w:hAnsi="Arial" w:cs="Arial"/>
        </w:rPr>
        <w:t>8:30 – 9:</w:t>
      </w:r>
      <w:r w:rsidR="00702DB1">
        <w:rPr>
          <w:rFonts w:ascii="Arial" w:hAnsi="Arial" w:cs="Arial"/>
        </w:rPr>
        <w:t>00</w:t>
      </w:r>
      <w:r>
        <w:rPr>
          <w:rFonts w:ascii="Arial" w:hAnsi="Arial" w:cs="Arial"/>
        </w:rPr>
        <w:t xml:space="preserve"> Link ice breaker - Kathy</w:t>
      </w:r>
    </w:p>
    <w:p w14:paraId="3D965FA0" w14:textId="67A8CF9C" w:rsidR="00AD0CC8" w:rsidRPr="003C7F9F" w:rsidRDefault="00AD0CC8" w:rsidP="00AD0CC8">
      <w:pPr>
        <w:rPr>
          <w:rFonts w:ascii="Arial" w:hAnsi="Arial" w:cs="Arial"/>
        </w:rPr>
      </w:pPr>
    </w:p>
    <w:p w14:paraId="56849E51" w14:textId="09DE0E0D" w:rsidR="00AD0CC8" w:rsidRPr="003C7F9F" w:rsidRDefault="00AD0CC8" w:rsidP="00AD0CC8">
      <w:pPr>
        <w:rPr>
          <w:rFonts w:ascii="Arial" w:hAnsi="Arial" w:cs="Arial"/>
          <w:b/>
          <w:bCs/>
        </w:rPr>
      </w:pPr>
      <w:r w:rsidRPr="003C7F9F">
        <w:rPr>
          <w:rFonts w:ascii="Arial" w:hAnsi="Arial" w:cs="Arial"/>
          <w:b/>
          <w:bCs/>
          <w:u w:val="single"/>
        </w:rPr>
        <w:t>Friday</w:t>
      </w:r>
      <w:r w:rsidR="00386C4A" w:rsidRPr="003C7F9F">
        <w:rPr>
          <w:rFonts w:ascii="Arial" w:hAnsi="Arial" w:cs="Arial"/>
          <w:b/>
          <w:bCs/>
          <w:u w:val="single"/>
        </w:rPr>
        <w:t xml:space="preserve"> Morning</w:t>
      </w:r>
      <w:r w:rsidRPr="003C7F9F">
        <w:rPr>
          <w:rFonts w:ascii="Arial" w:hAnsi="Arial" w:cs="Arial"/>
          <w:b/>
          <w:bCs/>
          <w:u w:val="single"/>
        </w:rPr>
        <w:t xml:space="preserve">, March </w:t>
      </w:r>
      <w:r w:rsidR="00702DB1">
        <w:rPr>
          <w:rFonts w:ascii="Arial" w:hAnsi="Arial" w:cs="Arial"/>
          <w:b/>
          <w:bCs/>
          <w:u w:val="single"/>
        </w:rPr>
        <w:t>15 (9-11:45am)</w:t>
      </w:r>
    </w:p>
    <w:p w14:paraId="18428511" w14:textId="77777777" w:rsidR="00267005" w:rsidRPr="003C7F9F" w:rsidRDefault="00267005" w:rsidP="00AD0CC8">
      <w:pPr>
        <w:rPr>
          <w:rFonts w:ascii="Arial" w:hAnsi="Arial" w:cs="Arial"/>
          <w:b/>
          <w:bCs/>
        </w:rPr>
      </w:pPr>
    </w:p>
    <w:p w14:paraId="6419DB5F" w14:textId="651F835F" w:rsidR="00AD0CC8" w:rsidRPr="003C7F9F" w:rsidRDefault="002C7725" w:rsidP="00AD0CC8">
      <w:pPr>
        <w:rPr>
          <w:rFonts w:ascii="Arial" w:hAnsi="Arial" w:cs="Arial"/>
          <w:b/>
          <w:bCs/>
          <w:color w:val="7030A0"/>
        </w:rPr>
      </w:pPr>
      <w:bookmarkStart w:id="0" w:name="_Hlk97552429"/>
      <w:r w:rsidRPr="003C7F9F">
        <w:rPr>
          <w:rFonts w:ascii="Arial" w:hAnsi="Arial" w:cs="Arial"/>
          <w:b/>
          <w:bCs/>
          <w:color w:val="7030A0"/>
        </w:rPr>
        <w:t>Please sit at a different table</w:t>
      </w:r>
      <w:r w:rsidR="003C7F9F" w:rsidRPr="003C7F9F">
        <w:rPr>
          <w:rFonts w:ascii="Arial" w:hAnsi="Arial" w:cs="Arial"/>
          <w:b/>
          <w:bCs/>
          <w:color w:val="7030A0"/>
        </w:rPr>
        <w:t xml:space="preserve"> than yesterday</w:t>
      </w:r>
      <w:r w:rsidRPr="003C7F9F">
        <w:rPr>
          <w:rFonts w:ascii="Arial" w:hAnsi="Arial" w:cs="Arial"/>
          <w:b/>
          <w:bCs/>
          <w:color w:val="7030A0"/>
        </w:rPr>
        <w:t xml:space="preserve"> </w:t>
      </w:r>
      <w:r w:rsidR="003C7F9F" w:rsidRPr="003C7F9F">
        <w:rPr>
          <w:rFonts w:ascii="Arial" w:hAnsi="Arial" w:cs="Arial"/>
          <w:b/>
          <w:bCs/>
          <w:color w:val="7030A0"/>
        </w:rPr>
        <w:t xml:space="preserve">and </w:t>
      </w:r>
      <w:r w:rsidRPr="003C7F9F">
        <w:rPr>
          <w:rFonts w:ascii="Arial" w:hAnsi="Arial" w:cs="Arial"/>
          <w:b/>
          <w:bCs/>
          <w:color w:val="7030A0"/>
        </w:rPr>
        <w:t xml:space="preserve">with different </w:t>
      </w:r>
      <w:r w:rsidR="00B34C15">
        <w:rPr>
          <w:rFonts w:ascii="Arial" w:hAnsi="Arial" w:cs="Arial"/>
          <w:b/>
          <w:bCs/>
          <w:color w:val="7030A0"/>
        </w:rPr>
        <w:t>classmates</w:t>
      </w:r>
      <w:r w:rsidRPr="003C7F9F">
        <w:rPr>
          <w:rFonts w:ascii="Arial" w:hAnsi="Arial" w:cs="Arial"/>
          <w:b/>
          <w:bCs/>
          <w:color w:val="7030A0"/>
        </w:rPr>
        <w:t>.</w:t>
      </w:r>
    </w:p>
    <w:bookmarkEnd w:id="0"/>
    <w:p w14:paraId="6F4F5473" w14:textId="5167B809" w:rsidR="009622CE" w:rsidRPr="003C7F9F" w:rsidRDefault="009622CE" w:rsidP="00AD0CC8">
      <w:pPr>
        <w:rPr>
          <w:rFonts w:ascii="Arial" w:hAnsi="Arial" w:cs="Arial"/>
        </w:rPr>
      </w:pPr>
    </w:p>
    <w:p w14:paraId="130C1FA4" w14:textId="13787B4C" w:rsidR="009622CE" w:rsidRPr="003C7F9F" w:rsidRDefault="009622CE" w:rsidP="00AD0CC8">
      <w:pPr>
        <w:rPr>
          <w:rFonts w:ascii="Arial" w:hAnsi="Arial" w:cs="Arial"/>
        </w:rPr>
      </w:pPr>
      <w:r w:rsidRPr="003C7F9F">
        <w:rPr>
          <w:rFonts w:ascii="Arial" w:hAnsi="Arial" w:cs="Arial"/>
        </w:rPr>
        <w:t>9:00 – 9:1</w:t>
      </w:r>
      <w:r w:rsidR="00386C4A" w:rsidRPr="003C7F9F">
        <w:rPr>
          <w:rFonts w:ascii="Arial" w:hAnsi="Arial" w:cs="Arial"/>
        </w:rPr>
        <w:t>5am</w:t>
      </w:r>
    </w:p>
    <w:p w14:paraId="6622A3CE" w14:textId="720AB45B" w:rsidR="009622CE" w:rsidRDefault="009622CE" w:rsidP="009622C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C7F9F">
        <w:rPr>
          <w:rFonts w:ascii="Arial" w:hAnsi="Arial" w:cs="Arial"/>
        </w:rPr>
        <w:t>Meet your District Leadership Team</w:t>
      </w:r>
    </w:p>
    <w:p w14:paraId="1FB5FC79" w14:textId="77777777" w:rsidR="0023516A" w:rsidRPr="0023516A" w:rsidRDefault="0023516A" w:rsidP="0023516A">
      <w:pPr>
        <w:rPr>
          <w:rFonts w:ascii="Arial" w:hAnsi="Arial" w:cs="Arial"/>
        </w:rPr>
      </w:pPr>
    </w:p>
    <w:p w14:paraId="2445F4A9" w14:textId="035847D0" w:rsidR="009622CE" w:rsidRPr="003C7F9F" w:rsidRDefault="009622CE" w:rsidP="009622CE">
      <w:pPr>
        <w:rPr>
          <w:rFonts w:ascii="Arial" w:hAnsi="Arial" w:cs="Arial"/>
        </w:rPr>
      </w:pPr>
      <w:r w:rsidRPr="0023516A">
        <w:rPr>
          <w:rFonts w:ascii="Arial" w:hAnsi="Arial" w:cs="Arial"/>
        </w:rPr>
        <w:t xml:space="preserve">9:15 – </w:t>
      </w:r>
      <w:r w:rsidR="00702DB1">
        <w:rPr>
          <w:rFonts w:ascii="Arial" w:hAnsi="Arial" w:cs="Arial"/>
        </w:rPr>
        <w:t>10:00</w:t>
      </w:r>
    </w:p>
    <w:p w14:paraId="1989BEDB" w14:textId="1DA2A692" w:rsidR="00A75DB1" w:rsidRDefault="00702DB1" w:rsidP="00A75DB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dina Mahovic Rotary International - TRF</w:t>
      </w:r>
      <w:r w:rsidR="00A75DB1">
        <w:rPr>
          <w:rFonts w:ascii="Arial" w:hAnsi="Arial" w:cs="Arial"/>
        </w:rPr>
        <w:t xml:space="preserve"> </w:t>
      </w:r>
    </w:p>
    <w:p w14:paraId="7232298A" w14:textId="1C0A35DE" w:rsidR="0023516A" w:rsidRDefault="0023516A" w:rsidP="0023516A">
      <w:pPr>
        <w:rPr>
          <w:rFonts w:ascii="Arial" w:hAnsi="Arial" w:cs="Arial"/>
        </w:rPr>
      </w:pPr>
    </w:p>
    <w:p w14:paraId="4EC1488F" w14:textId="01FC1CDF" w:rsidR="0023516A" w:rsidRDefault="0023516A" w:rsidP="0023516A">
      <w:pPr>
        <w:rPr>
          <w:rFonts w:ascii="Arial" w:hAnsi="Arial" w:cs="Arial"/>
        </w:rPr>
      </w:pPr>
      <w:r>
        <w:rPr>
          <w:rFonts w:ascii="Arial" w:hAnsi="Arial" w:cs="Arial"/>
        </w:rPr>
        <w:t>10:</w:t>
      </w:r>
      <w:r w:rsidR="00702DB1">
        <w:rPr>
          <w:rFonts w:ascii="Arial" w:hAnsi="Arial" w:cs="Arial"/>
        </w:rPr>
        <w:t>00</w:t>
      </w:r>
      <w:r>
        <w:rPr>
          <w:rFonts w:ascii="Arial" w:hAnsi="Arial" w:cs="Arial"/>
        </w:rPr>
        <w:t>-10:</w:t>
      </w:r>
      <w:r w:rsidR="00702DB1">
        <w:rPr>
          <w:rFonts w:ascii="Arial" w:hAnsi="Arial" w:cs="Arial"/>
        </w:rPr>
        <w:t>15</w:t>
      </w:r>
      <w:r>
        <w:rPr>
          <w:rFonts w:ascii="Arial" w:hAnsi="Arial" w:cs="Arial"/>
        </w:rPr>
        <w:t xml:space="preserve">  </w:t>
      </w:r>
      <w:r w:rsidR="00702DB1">
        <w:rPr>
          <w:rFonts w:ascii="Arial" w:hAnsi="Arial" w:cs="Arial"/>
        </w:rPr>
        <w:t>District Raffle Drawing</w:t>
      </w:r>
    </w:p>
    <w:p w14:paraId="657CBFE5" w14:textId="77777777" w:rsidR="00702DB1" w:rsidRDefault="00702DB1" w:rsidP="0023516A">
      <w:pPr>
        <w:rPr>
          <w:rFonts w:ascii="Arial" w:hAnsi="Arial" w:cs="Arial"/>
        </w:rPr>
      </w:pPr>
    </w:p>
    <w:p w14:paraId="47B515FB" w14:textId="187767FA" w:rsidR="00702DB1" w:rsidRPr="0023516A" w:rsidRDefault="00702DB1" w:rsidP="0023516A">
      <w:pPr>
        <w:rPr>
          <w:rFonts w:ascii="Arial" w:hAnsi="Arial" w:cs="Arial"/>
        </w:rPr>
      </w:pPr>
      <w:r>
        <w:rPr>
          <w:rFonts w:ascii="Arial" w:hAnsi="Arial" w:cs="Arial"/>
        </w:rPr>
        <w:t>10:15 – 10:30  Break</w:t>
      </w:r>
    </w:p>
    <w:p w14:paraId="64F80C6A" w14:textId="77777777" w:rsidR="0023516A" w:rsidRPr="003C7F9F" w:rsidRDefault="0023516A" w:rsidP="00445970">
      <w:pPr>
        <w:rPr>
          <w:rFonts w:ascii="Arial" w:hAnsi="Arial" w:cs="Arial"/>
        </w:rPr>
      </w:pPr>
    </w:p>
    <w:p w14:paraId="2A69999D" w14:textId="3B3AFC5E" w:rsidR="00B12E47" w:rsidRPr="003C7F9F" w:rsidRDefault="00B12E47" w:rsidP="00B12E47">
      <w:pPr>
        <w:rPr>
          <w:rFonts w:ascii="Arial" w:hAnsi="Arial" w:cs="Arial"/>
        </w:rPr>
      </w:pPr>
      <w:r w:rsidRPr="003C7F9F">
        <w:rPr>
          <w:rFonts w:ascii="Arial" w:hAnsi="Arial" w:cs="Arial"/>
        </w:rPr>
        <w:t>10:</w:t>
      </w:r>
      <w:r w:rsidR="0023516A">
        <w:rPr>
          <w:rFonts w:ascii="Arial" w:hAnsi="Arial" w:cs="Arial"/>
        </w:rPr>
        <w:t>30-11:30</w:t>
      </w:r>
    </w:p>
    <w:p w14:paraId="6FB94EFE" w14:textId="0D677050" w:rsidR="00B12E47" w:rsidRPr="003C7F9F" w:rsidRDefault="00702DB1" w:rsidP="00B12E4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ction Plan</w:t>
      </w:r>
    </w:p>
    <w:p w14:paraId="3C857E9C" w14:textId="790F0C75" w:rsidR="00F32B12" w:rsidRPr="003C7F9F" w:rsidRDefault="00702DB1" w:rsidP="00F32B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crease Our Impact</w:t>
      </w:r>
    </w:p>
    <w:p w14:paraId="233032D8" w14:textId="7EB1128A" w:rsidR="00F32B12" w:rsidRDefault="00702DB1" w:rsidP="00B12E47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xpand Our Reach</w:t>
      </w:r>
    </w:p>
    <w:p w14:paraId="0B1B5FEA" w14:textId="5A9F5E88" w:rsidR="00F32B12" w:rsidRDefault="00702DB1" w:rsidP="00F32B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nhance Participant Engagement</w:t>
      </w:r>
    </w:p>
    <w:p w14:paraId="5ADB2CBB" w14:textId="5763E8E8" w:rsidR="00702DB1" w:rsidRPr="003C7F9F" w:rsidRDefault="00702DB1" w:rsidP="00F32B1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crease Our Ability to Adapt</w:t>
      </w:r>
    </w:p>
    <w:p w14:paraId="5BF142FD" w14:textId="77777777" w:rsidR="00A75DB1" w:rsidRPr="003C7F9F" w:rsidRDefault="00A75DB1" w:rsidP="00A75DB1">
      <w:pPr>
        <w:pStyle w:val="ListParagraph"/>
        <w:ind w:left="1440"/>
        <w:rPr>
          <w:rFonts w:ascii="Arial" w:hAnsi="Arial" w:cs="Arial"/>
        </w:rPr>
      </w:pPr>
    </w:p>
    <w:p w14:paraId="3A07B789" w14:textId="01105534" w:rsidR="00B12E47" w:rsidRDefault="00B12E47" w:rsidP="00B12E47">
      <w:pPr>
        <w:rPr>
          <w:rFonts w:ascii="Arial" w:hAnsi="Arial" w:cs="Arial"/>
        </w:rPr>
      </w:pPr>
      <w:r w:rsidRPr="003C7F9F">
        <w:rPr>
          <w:rFonts w:ascii="Arial" w:hAnsi="Arial" w:cs="Arial"/>
        </w:rPr>
        <w:t>11:</w:t>
      </w:r>
      <w:r w:rsidR="0023516A">
        <w:rPr>
          <w:rFonts w:ascii="Arial" w:hAnsi="Arial" w:cs="Arial"/>
        </w:rPr>
        <w:t xml:space="preserve">30 </w:t>
      </w:r>
      <w:r w:rsidR="008407AA" w:rsidRPr="003C7F9F">
        <w:rPr>
          <w:rFonts w:ascii="Arial" w:hAnsi="Arial" w:cs="Arial"/>
        </w:rPr>
        <w:t>Dismiss for l</w:t>
      </w:r>
      <w:r w:rsidRPr="003C7F9F">
        <w:rPr>
          <w:rFonts w:ascii="Arial" w:hAnsi="Arial" w:cs="Arial"/>
        </w:rPr>
        <w:t>unch</w:t>
      </w:r>
    </w:p>
    <w:p w14:paraId="083CBA64" w14:textId="77777777" w:rsidR="00702DB1" w:rsidRDefault="00702DB1" w:rsidP="00B12E47">
      <w:pPr>
        <w:rPr>
          <w:rFonts w:ascii="Arial" w:hAnsi="Arial" w:cs="Arial"/>
        </w:rPr>
      </w:pPr>
    </w:p>
    <w:p w14:paraId="212C04EB" w14:textId="77777777" w:rsidR="00702DB1" w:rsidRDefault="00702DB1" w:rsidP="00B12E47">
      <w:pPr>
        <w:rPr>
          <w:rFonts w:ascii="Arial" w:hAnsi="Arial" w:cs="Arial"/>
        </w:rPr>
      </w:pPr>
    </w:p>
    <w:p w14:paraId="214FBFED" w14:textId="77777777" w:rsidR="00702DB1" w:rsidRDefault="00702DB1" w:rsidP="00B12E47">
      <w:pPr>
        <w:rPr>
          <w:rFonts w:ascii="Arial" w:hAnsi="Arial" w:cs="Arial"/>
        </w:rPr>
      </w:pPr>
    </w:p>
    <w:p w14:paraId="2E30AB68" w14:textId="77777777" w:rsidR="00812D43" w:rsidRDefault="00812D43" w:rsidP="00B12E47">
      <w:pPr>
        <w:rPr>
          <w:rFonts w:ascii="Arial" w:hAnsi="Arial" w:cs="Arial"/>
        </w:rPr>
      </w:pPr>
    </w:p>
    <w:p w14:paraId="72E14D05" w14:textId="77777777" w:rsidR="00812D43" w:rsidRDefault="00812D43" w:rsidP="00B12E47">
      <w:pPr>
        <w:rPr>
          <w:rFonts w:ascii="Arial" w:hAnsi="Arial" w:cs="Arial"/>
        </w:rPr>
      </w:pPr>
    </w:p>
    <w:p w14:paraId="72FAA134" w14:textId="77777777" w:rsidR="00812D43" w:rsidRDefault="00812D43" w:rsidP="00B12E47">
      <w:pPr>
        <w:rPr>
          <w:rFonts w:ascii="Arial" w:hAnsi="Arial" w:cs="Arial"/>
        </w:rPr>
      </w:pPr>
    </w:p>
    <w:p w14:paraId="725DA0D1" w14:textId="77777777" w:rsidR="00812D43" w:rsidRDefault="00812D43" w:rsidP="00B12E47">
      <w:pPr>
        <w:rPr>
          <w:rFonts w:ascii="Arial" w:hAnsi="Arial" w:cs="Arial"/>
        </w:rPr>
      </w:pPr>
    </w:p>
    <w:p w14:paraId="5667EB6D" w14:textId="77777777" w:rsidR="00812D43" w:rsidRDefault="00812D43" w:rsidP="00B12E47">
      <w:pPr>
        <w:rPr>
          <w:rFonts w:ascii="Arial" w:hAnsi="Arial" w:cs="Arial"/>
        </w:rPr>
      </w:pPr>
    </w:p>
    <w:p w14:paraId="2E805398" w14:textId="77777777" w:rsidR="00812D43" w:rsidRDefault="00812D43" w:rsidP="00B12E47">
      <w:pPr>
        <w:rPr>
          <w:rFonts w:ascii="Arial" w:hAnsi="Arial" w:cs="Arial"/>
        </w:rPr>
      </w:pPr>
    </w:p>
    <w:p w14:paraId="2DDDDAA7" w14:textId="77777777" w:rsidR="00702DB1" w:rsidRPr="003C7F9F" w:rsidRDefault="00702DB1" w:rsidP="00B12E47">
      <w:pPr>
        <w:rPr>
          <w:rFonts w:ascii="Arial" w:hAnsi="Arial" w:cs="Arial"/>
        </w:rPr>
      </w:pPr>
    </w:p>
    <w:p w14:paraId="40B0CBED" w14:textId="77777777" w:rsidR="008407AA" w:rsidRPr="003C7F9F" w:rsidRDefault="008407AA" w:rsidP="00B12E47">
      <w:pPr>
        <w:rPr>
          <w:rFonts w:ascii="Arial" w:hAnsi="Arial" w:cs="Arial"/>
        </w:rPr>
      </w:pPr>
    </w:p>
    <w:p w14:paraId="1476C194" w14:textId="0D0244D3" w:rsidR="00B12E47" w:rsidRPr="003C7F9F" w:rsidRDefault="00B12E47" w:rsidP="00B12E47">
      <w:pPr>
        <w:rPr>
          <w:rFonts w:ascii="Arial" w:hAnsi="Arial" w:cs="Arial"/>
          <w:b/>
          <w:u w:val="single"/>
        </w:rPr>
      </w:pPr>
      <w:r w:rsidRPr="003C7F9F">
        <w:rPr>
          <w:rFonts w:ascii="Arial" w:hAnsi="Arial" w:cs="Arial"/>
          <w:b/>
          <w:u w:val="single"/>
        </w:rPr>
        <w:lastRenderedPageBreak/>
        <w:t>Saturday</w:t>
      </w:r>
      <w:r w:rsidR="00386C4A" w:rsidRPr="003C7F9F">
        <w:rPr>
          <w:rFonts w:ascii="Arial" w:hAnsi="Arial" w:cs="Arial"/>
          <w:b/>
          <w:u w:val="single"/>
        </w:rPr>
        <w:t xml:space="preserve"> Morning</w:t>
      </w:r>
      <w:r w:rsidRPr="003C7F9F">
        <w:rPr>
          <w:rFonts w:ascii="Arial" w:hAnsi="Arial" w:cs="Arial"/>
          <w:b/>
          <w:u w:val="single"/>
        </w:rPr>
        <w:t xml:space="preserve">, March </w:t>
      </w:r>
      <w:r w:rsidR="00702DB1">
        <w:rPr>
          <w:rFonts w:ascii="Arial" w:hAnsi="Arial" w:cs="Arial"/>
          <w:b/>
          <w:u w:val="single"/>
        </w:rPr>
        <w:t>16 (9:30 – 11:45am)</w:t>
      </w:r>
    </w:p>
    <w:p w14:paraId="5119C1F9" w14:textId="40A8376D" w:rsidR="003C7F9F" w:rsidRPr="003C7F9F" w:rsidRDefault="00B12E47" w:rsidP="003C7F9F">
      <w:pPr>
        <w:rPr>
          <w:rFonts w:ascii="Arial" w:hAnsi="Arial" w:cs="Arial"/>
          <w:b/>
          <w:bCs/>
          <w:color w:val="7030A0"/>
        </w:rPr>
      </w:pPr>
      <w:r w:rsidRPr="003C7F9F">
        <w:rPr>
          <w:rFonts w:ascii="Arial" w:hAnsi="Arial" w:cs="Arial"/>
          <w:b/>
          <w:u w:val="single"/>
        </w:rPr>
        <w:br/>
      </w:r>
      <w:r w:rsidR="003C7F9F" w:rsidRPr="003C7F9F">
        <w:rPr>
          <w:rFonts w:ascii="Arial" w:hAnsi="Arial" w:cs="Arial"/>
          <w:b/>
          <w:bCs/>
          <w:color w:val="7030A0"/>
        </w:rPr>
        <w:t xml:space="preserve">Please sit at a different table than yesterday and with different </w:t>
      </w:r>
      <w:r w:rsidR="00B34C15">
        <w:rPr>
          <w:rFonts w:ascii="Arial" w:hAnsi="Arial" w:cs="Arial"/>
          <w:b/>
          <w:bCs/>
          <w:color w:val="7030A0"/>
        </w:rPr>
        <w:t>classmates</w:t>
      </w:r>
      <w:r w:rsidR="003C7F9F" w:rsidRPr="003C7F9F">
        <w:rPr>
          <w:rFonts w:ascii="Arial" w:hAnsi="Arial" w:cs="Arial"/>
          <w:b/>
          <w:bCs/>
          <w:color w:val="7030A0"/>
        </w:rPr>
        <w:t>.</w:t>
      </w:r>
    </w:p>
    <w:p w14:paraId="5F1AF92E" w14:textId="5CA5A89C" w:rsidR="00B12E47" w:rsidRDefault="00B12E47" w:rsidP="00B12E47">
      <w:pPr>
        <w:rPr>
          <w:rFonts w:ascii="Arial" w:hAnsi="Arial" w:cs="Arial"/>
        </w:rPr>
      </w:pPr>
    </w:p>
    <w:p w14:paraId="28D6496E" w14:textId="0A2FC4CB" w:rsidR="00B12E47" w:rsidRPr="003C7F9F" w:rsidRDefault="00B12E47" w:rsidP="000B7F5F">
      <w:pPr>
        <w:rPr>
          <w:rFonts w:ascii="Arial" w:hAnsi="Arial" w:cs="Arial"/>
        </w:rPr>
      </w:pPr>
      <w:r w:rsidRPr="003C7F9F">
        <w:rPr>
          <w:rFonts w:ascii="Arial" w:hAnsi="Arial" w:cs="Arial"/>
        </w:rPr>
        <w:t>9:</w:t>
      </w:r>
      <w:r w:rsidR="00222011" w:rsidRPr="003C7F9F">
        <w:rPr>
          <w:rFonts w:ascii="Arial" w:hAnsi="Arial" w:cs="Arial"/>
        </w:rPr>
        <w:t xml:space="preserve">30 – </w:t>
      </w:r>
      <w:r w:rsidRPr="003C7F9F">
        <w:rPr>
          <w:rFonts w:ascii="Arial" w:hAnsi="Arial" w:cs="Arial"/>
        </w:rPr>
        <w:t>How are we Doing?  Any Questions?</w:t>
      </w:r>
    </w:p>
    <w:p w14:paraId="03448059" w14:textId="77777777" w:rsidR="00B12E47" w:rsidRPr="003C7F9F" w:rsidRDefault="00B12E47" w:rsidP="00B12E47">
      <w:pPr>
        <w:rPr>
          <w:rFonts w:ascii="Arial" w:hAnsi="Arial" w:cs="Arial"/>
        </w:rPr>
      </w:pPr>
    </w:p>
    <w:p w14:paraId="737664EC" w14:textId="2FD61267" w:rsidR="00B12E47" w:rsidRDefault="00B12E47" w:rsidP="00B12E47">
      <w:pPr>
        <w:rPr>
          <w:rFonts w:ascii="Arial" w:hAnsi="Arial" w:cs="Arial"/>
        </w:rPr>
      </w:pPr>
      <w:r w:rsidRPr="003C7F9F">
        <w:rPr>
          <w:rFonts w:ascii="Arial" w:hAnsi="Arial" w:cs="Arial"/>
        </w:rPr>
        <w:t>9:</w:t>
      </w:r>
      <w:r w:rsidR="00BA3920">
        <w:rPr>
          <w:rFonts w:ascii="Arial" w:hAnsi="Arial" w:cs="Arial"/>
        </w:rPr>
        <w:t>30</w:t>
      </w:r>
      <w:r w:rsidRPr="003C7F9F">
        <w:rPr>
          <w:rFonts w:ascii="Arial" w:hAnsi="Arial" w:cs="Arial"/>
        </w:rPr>
        <w:t xml:space="preserve">– </w:t>
      </w:r>
      <w:r w:rsidR="00702DB1">
        <w:rPr>
          <w:rFonts w:ascii="Arial" w:hAnsi="Arial" w:cs="Arial"/>
        </w:rPr>
        <w:t>9:45  Business Meeting</w:t>
      </w:r>
    </w:p>
    <w:p w14:paraId="384F3FAD" w14:textId="77777777" w:rsidR="00702DB1" w:rsidRDefault="00702DB1" w:rsidP="00B12E47">
      <w:pPr>
        <w:rPr>
          <w:rFonts w:ascii="Arial" w:hAnsi="Arial" w:cs="Arial"/>
        </w:rPr>
      </w:pPr>
    </w:p>
    <w:p w14:paraId="70AD6A01" w14:textId="0CB07308" w:rsidR="00702DB1" w:rsidRDefault="00702DB1" w:rsidP="00B12E47">
      <w:pPr>
        <w:rPr>
          <w:rFonts w:ascii="Arial" w:hAnsi="Arial" w:cs="Arial"/>
        </w:rPr>
      </w:pPr>
      <w:r>
        <w:rPr>
          <w:rFonts w:ascii="Arial" w:hAnsi="Arial" w:cs="Arial"/>
        </w:rPr>
        <w:t>9:45 – 10:15 Mini Vision Facilitation Session</w:t>
      </w:r>
      <w:r w:rsidR="00BB6F45">
        <w:rPr>
          <w:rFonts w:ascii="Arial" w:hAnsi="Arial" w:cs="Arial"/>
        </w:rPr>
        <w:t xml:space="preserve"> </w:t>
      </w:r>
    </w:p>
    <w:p w14:paraId="2BA629C9" w14:textId="77777777" w:rsidR="00702DB1" w:rsidRPr="003C7F9F" w:rsidRDefault="00702DB1" w:rsidP="00B12E47">
      <w:pPr>
        <w:rPr>
          <w:rFonts w:ascii="Arial" w:hAnsi="Arial" w:cs="Arial"/>
        </w:rPr>
      </w:pPr>
    </w:p>
    <w:p w14:paraId="2791244A" w14:textId="1E08A271" w:rsidR="003C7F9F" w:rsidRDefault="00702DB1" w:rsidP="003C7F9F">
      <w:pPr>
        <w:rPr>
          <w:rFonts w:ascii="Arial" w:hAnsi="Arial" w:cs="Arial"/>
        </w:rPr>
      </w:pPr>
      <w:r>
        <w:rPr>
          <w:rFonts w:ascii="Arial" w:hAnsi="Arial" w:cs="Arial"/>
        </w:rPr>
        <w:t xml:space="preserve">9:45 -11:00 </w:t>
      </w:r>
      <w:r w:rsidR="00B12E47" w:rsidRPr="003C7F9F">
        <w:rPr>
          <w:rFonts w:ascii="Arial" w:hAnsi="Arial" w:cs="Arial"/>
        </w:rPr>
        <w:t xml:space="preserve">Mini Breakout Sessions </w:t>
      </w:r>
      <w:r w:rsidR="003C7F9F">
        <w:rPr>
          <w:rFonts w:ascii="Arial" w:hAnsi="Arial" w:cs="Arial"/>
        </w:rPr>
        <w:t>– District leaders will rotate to your tables every 1</w:t>
      </w:r>
      <w:r w:rsidR="00BB6F45">
        <w:rPr>
          <w:rFonts w:ascii="Arial" w:hAnsi="Arial" w:cs="Arial"/>
        </w:rPr>
        <w:t xml:space="preserve">5 </w:t>
      </w:r>
      <w:r w:rsidR="003C7F9F">
        <w:rPr>
          <w:rFonts w:ascii="Arial" w:hAnsi="Arial" w:cs="Arial"/>
        </w:rPr>
        <w:t>minutes</w:t>
      </w:r>
    </w:p>
    <w:p w14:paraId="22A805E0" w14:textId="77777777" w:rsidR="00BB6F45" w:rsidRDefault="00BB6F45" w:rsidP="003C7F9F">
      <w:pPr>
        <w:rPr>
          <w:rFonts w:ascii="Arial" w:hAnsi="Arial" w:cs="Arial"/>
        </w:rPr>
      </w:pPr>
    </w:p>
    <w:p w14:paraId="4A7DAFC8" w14:textId="37375FE1" w:rsidR="00BB6F45" w:rsidRDefault="00BB6F45" w:rsidP="003C7F9F">
      <w:pPr>
        <w:rPr>
          <w:rFonts w:ascii="Arial" w:hAnsi="Arial" w:cs="Arial"/>
        </w:rPr>
      </w:pPr>
      <w:r>
        <w:rPr>
          <w:rFonts w:ascii="Arial" w:hAnsi="Arial" w:cs="Arial"/>
        </w:rPr>
        <w:t>Sessions are:</w:t>
      </w:r>
    </w:p>
    <w:p w14:paraId="02B1721D" w14:textId="13C23051" w:rsidR="00BB6F45" w:rsidRDefault="00BB6F45" w:rsidP="003C7F9F">
      <w:pPr>
        <w:rPr>
          <w:rFonts w:ascii="Arial" w:hAnsi="Arial" w:cs="Arial"/>
        </w:rPr>
      </w:pPr>
      <w:r>
        <w:rPr>
          <w:rFonts w:ascii="Arial" w:hAnsi="Arial" w:cs="Arial"/>
        </w:rPr>
        <w:t>10:00 – 10:15</w:t>
      </w:r>
    </w:p>
    <w:p w14:paraId="55B84861" w14:textId="328007F1" w:rsidR="00BB6F45" w:rsidRDefault="00BB6F45" w:rsidP="003C7F9F">
      <w:pPr>
        <w:rPr>
          <w:rFonts w:ascii="Arial" w:hAnsi="Arial" w:cs="Arial"/>
        </w:rPr>
      </w:pPr>
      <w:r>
        <w:rPr>
          <w:rFonts w:ascii="Arial" w:hAnsi="Arial" w:cs="Arial"/>
        </w:rPr>
        <w:t>10:15 - 10:30</w:t>
      </w:r>
    </w:p>
    <w:p w14:paraId="3B9673F0" w14:textId="494D419D" w:rsidR="00BB6F45" w:rsidRDefault="00BB6F45" w:rsidP="003C7F9F">
      <w:pPr>
        <w:rPr>
          <w:rFonts w:ascii="Arial" w:hAnsi="Arial" w:cs="Arial"/>
        </w:rPr>
      </w:pPr>
      <w:r>
        <w:rPr>
          <w:rFonts w:ascii="Arial" w:hAnsi="Arial" w:cs="Arial"/>
        </w:rPr>
        <w:t>10:30 – 10:45</w:t>
      </w:r>
    </w:p>
    <w:p w14:paraId="73390CD2" w14:textId="42103DB2" w:rsidR="00BB6F45" w:rsidRDefault="00BB6F45" w:rsidP="003C7F9F">
      <w:pPr>
        <w:rPr>
          <w:rFonts w:ascii="Arial" w:hAnsi="Arial" w:cs="Arial"/>
        </w:rPr>
      </w:pPr>
      <w:r>
        <w:rPr>
          <w:rFonts w:ascii="Arial" w:hAnsi="Arial" w:cs="Arial"/>
        </w:rPr>
        <w:t>10:45 – 11:00</w:t>
      </w:r>
    </w:p>
    <w:p w14:paraId="5A516895" w14:textId="77777777" w:rsidR="00BB6F45" w:rsidRDefault="00BB6F45" w:rsidP="003C7F9F">
      <w:pPr>
        <w:rPr>
          <w:rFonts w:ascii="Arial" w:hAnsi="Arial" w:cs="Arial"/>
        </w:rPr>
      </w:pPr>
    </w:p>
    <w:p w14:paraId="56E4E090" w14:textId="1B3B6EC1" w:rsidR="00B12E47" w:rsidRPr="003C7F9F" w:rsidRDefault="00B12E47" w:rsidP="003C7F9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C7F9F">
        <w:rPr>
          <w:rFonts w:ascii="Arial" w:hAnsi="Arial" w:cs="Arial"/>
        </w:rPr>
        <w:t xml:space="preserve">Club Administration </w:t>
      </w:r>
      <w:r w:rsidR="00BA3920">
        <w:rPr>
          <w:rFonts w:ascii="Arial" w:hAnsi="Arial" w:cs="Arial"/>
        </w:rPr>
        <w:t>/Public Image</w:t>
      </w:r>
      <w:r w:rsidR="003C7F9F">
        <w:rPr>
          <w:rFonts w:ascii="Arial" w:hAnsi="Arial" w:cs="Arial"/>
        </w:rPr>
        <w:t>– CAO Kathy Hegedus</w:t>
      </w:r>
    </w:p>
    <w:p w14:paraId="2587C78F" w14:textId="4C4C9CAC" w:rsidR="00B12E47" w:rsidRPr="00043640" w:rsidRDefault="00B12E47" w:rsidP="00B12E47">
      <w:pPr>
        <w:pStyle w:val="ListParagraph"/>
        <w:numPr>
          <w:ilvl w:val="0"/>
          <w:numId w:val="3"/>
        </w:numPr>
        <w:spacing w:after="160" w:line="259" w:lineRule="auto"/>
        <w:rPr>
          <w:rFonts w:ascii="Arial" w:hAnsi="Arial" w:cs="Arial"/>
        </w:rPr>
      </w:pPr>
      <w:r w:rsidRPr="003C7F9F">
        <w:rPr>
          <w:rFonts w:ascii="Arial" w:hAnsi="Arial" w:cs="Arial"/>
        </w:rPr>
        <w:t>Leadership</w:t>
      </w:r>
      <w:r w:rsidR="003C7F9F">
        <w:rPr>
          <w:rFonts w:ascii="Arial" w:hAnsi="Arial" w:cs="Arial"/>
        </w:rPr>
        <w:t xml:space="preserve"> </w:t>
      </w:r>
      <w:r w:rsidR="00473FCD">
        <w:rPr>
          <w:rFonts w:ascii="Arial" w:hAnsi="Arial" w:cs="Arial"/>
        </w:rPr>
        <w:t>–</w:t>
      </w:r>
      <w:r w:rsidR="003C7F9F">
        <w:rPr>
          <w:rFonts w:ascii="Arial" w:hAnsi="Arial" w:cs="Arial"/>
        </w:rPr>
        <w:t xml:space="preserve"> </w:t>
      </w:r>
    </w:p>
    <w:p w14:paraId="64FF8B38" w14:textId="47E80348" w:rsidR="00B12E47" w:rsidRPr="003C7F9F" w:rsidRDefault="00B12E47" w:rsidP="00B12E47">
      <w:pPr>
        <w:pStyle w:val="ListParagraph"/>
        <w:numPr>
          <w:ilvl w:val="0"/>
          <w:numId w:val="3"/>
        </w:numPr>
        <w:spacing w:after="160" w:line="259" w:lineRule="auto"/>
        <w:rPr>
          <w:rFonts w:ascii="Arial" w:hAnsi="Arial" w:cs="Arial"/>
        </w:rPr>
      </w:pPr>
      <w:r w:rsidRPr="003C7F9F">
        <w:rPr>
          <w:rFonts w:ascii="Arial" w:hAnsi="Arial" w:cs="Arial"/>
        </w:rPr>
        <w:t>The Rotary Foundation</w:t>
      </w:r>
      <w:r w:rsidR="003C7F9F">
        <w:rPr>
          <w:rFonts w:ascii="Arial" w:hAnsi="Arial" w:cs="Arial"/>
        </w:rPr>
        <w:t xml:space="preserve"> – </w:t>
      </w:r>
      <w:r w:rsidR="00BB6F45">
        <w:rPr>
          <w:rFonts w:ascii="Arial" w:hAnsi="Arial" w:cs="Arial"/>
        </w:rPr>
        <w:t>Gernot Runschke</w:t>
      </w:r>
    </w:p>
    <w:p w14:paraId="3A8CCE1E" w14:textId="0D8A70F8" w:rsidR="00B12E47" w:rsidRPr="00043640" w:rsidRDefault="00B12E47" w:rsidP="00B12E47">
      <w:pPr>
        <w:pStyle w:val="ListParagraph"/>
        <w:numPr>
          <w:ilvl w:val="0"/>
          <w:numId w:val="3"/>
        </w:numPr>
        <w:spacing w:after="160" w:line="259" w:lineRule="auto"/>
        <w:rPr>
          <w:rFonts w:ascii="Arial" w:hAnsi="Arial" w:cs="Arial"/>
        </w:rPr>
      </w:pPr>
      <w:r w:rsidRPr="003C7F9F">
        <w:rPr>
          <w:rFonts w:ascii="Arial" w:hAnsi="Arial" w:cs="Arial"/>
        </w:rPr>
        <w:t>Membership</w:t>
      </w:r>
      <w:r w:rsidR="003C7F9F">
        <w:rPr>
          <w:rFonts w:ascii="Arial" w:hAnsi="Arial" w:cs="Arial"/>
        </w:rPr>
        <w:t xml:space="preserve">- </w:t>
      </w:r>
    </w:p>
    <w:p w14:paraId="213B4511" w14:textId="131C893A" w:rsidR="00B12E47" w:rsidRPr="00043640" w:rsidRDefault="00B12E47" w:rsidP="00B12E47">
      <w:pPr>
        <w:pStyle w:val="ListParagraph"/>
        <w:numPr>
          <w:ilvl w:val="0"/>
          <w:numId w:val="3"/>
        </w:numPr>
        <w:spacing w:after="160" w:line="259" w:lineRule="auto"/>
        <w:rPr>
          <w:rFonts w:ascii="Arial" w:hAnsi="Arial" w:cs="Arial"/>
        </w:rPr>
      </w:pPr>
      <w:r w:rsidRPr="00043640">
        <w:rPr>
          <w:rFonts w:ascii="Arial" w:hAnsi="Arial" w:cs="Arial"/>
        </w:rPr>
        <w:t>Youth Services</w:t>
      </w:r>
      <w:r w:rsidR="003C7F9F" w:rsidRPr="00043640">
        <w:rPr>
          <w:rFonts w:ascii="Arial" w:hAnsi="Arial" w:cs="Arial"/>
        </w:rPr>
        <w:t>-</w:t>
      </w:r>
      <w:r w:rsidRPr="00043640">
        <w:rPr>
          <w:rFonts w:ascii="Arial" w:hAnsi="Arial" w:cs="Arial"/>
        </w:rPr>
        <w:t xml:space="preserve"> </w:t>
      </w:r>
    </w:p>
    <w:p w14:paraId="79D57357" w14:textId="77777777" w:rsidR="00B12E47" w:rsidRPr="003C7F9F" w:rsidRDefault="00B12E47" w:rsidP="00B12E47">
      <w:pPr>
        <w:pStyle w:val="ListParagraph"/>
        <w:rPr>
          <w:rFonts w:ascii="Arial" w:hAnsi="Arial" w:cs="Arial"/>
        </w:rPr>
      </w:pPr>
    </w:p>
    <w:p w14:paraId="0415C3F9" w14:textId="2AD2B3BB" w:rsidR="00A75DB1" w:rsidRPr="003C7F9F" w:rsidRDefault="000B7F5F" w:rsidP="00A75DB1">
      <w:pPr>
        <w:rPr>
          <w:rFonts w:ascii="Arial" w:hAnsi="Arial" w:cs="Arial"/>
        </w:rPr>
      </w:pPr>
      <w:r>
        <w:rPr>
          <w:rFonts w:ascii="Arial" w:hAnsi="Arial" w:cs="Arial"/>
        </w:rPr>
        <w:t>11:00 – 11:15 Conference</w:t>
      </w:r>
      <w:r w:rsidR="007A3CC0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promotion</w:t>
      </w:r>
      <w:r w:rsidR="00BB6F45">
        <w:rPr>
          <w:rFonts w:ascii="Arial" w:hAnsi="Arial" w:cs="Arial"/>
        </w:rPr>
        <w:t>s</w:t>
      </w:r>
    </w:p>
    <w:p w14:paraId="02378497" w14:textId="77777777" w:rsidR="00222011" w:rsidRPr="003C7F9F" w:rsidRDefault="00222011" w:rsidP="00B12E47">
      <w:pPr>
        <w:rPr>
          <w:rFonts w:ascii="Arial" w:hAnsi="Arial" w:cs="Arial"/>
        </w:rPr>
      </w:pPr>
    </w:p>
    <w:p w14:paraId="7F1AF76F" w14:textId="6875CC69" w:rsidR="00B12E47" w:rsidRPr="003C7F9F" w:rsidRDefault="00B12E47" w:rsidP="00B12E47">
      <w:pPr>
        <w:rPr>
          <w:rFonts w:ascii="Arial" w:hAnsi="Arial" w:cs="Arial"/>
        </w:rPr>
      </w:pPr>
      <w:r w:rsidRPr="003C7F9F">
        <w:rPr>
          <w:rFonts w:ascii="Arial" w:hAnsi="Arial" w:cs="Arial"/>
        </w:rPr>
        <w:t>11:</w:t>
      </w:r>
      <w:r w:rsidR="00222011" w:rsidRPr="003C7F9F">
        <w:rPr>
          <w:rFonts w:ascii="Arial" w:hAnsi="Arial" w:cs="Arial"/>
        </w:rPr>
        <w:t>1</w:t>
      </w:r>
      <w:r w:rsidR="000B7F5F">
        <w:rPr>
          <w:rFonts w:ascii="Arial" w:hAnsi="Arial" w:cs="Arial"/>
        </w:rPr>
        <w:t>5</w:t>
      </w:r>
      <w:r w:rsidRPr="003C7F9F">
        <w:rPr>
          <w:rFonts w:ascii="Arial" w:hAnsi="Arial" w:cs="Arial"/>
        </w:rPr>
        <w:t xml:space="preserve"> - Final Questions </w:t>
      </w:r>
    </w:p>
    <w:p w14:paraId="6B8E7542" w14:textId="77777777" w:rsidR="00222011" w:rsidRPr="003C7F9F" w:rsidRDefault="00222011" w:rsidP="00B12E47">
      <w:pPr>
        <w:rPr>
          <w:rFonts w:ascii="Arial" w:hAnsi="Arial" w:cs="Arial"/>
        </w:rPr>
      </w:pPr>
    </w:p>
    <w:p w14:paraId="4893567C" w14:textId="22A4B6EA" w:rsidR="00B12E47" w:rsidRPr="003C7F9F" w:rsidRDefault="00B12E47" w:rsidP="00B12E47">
      <w:pPr>
        <w:rPr>
          <w:rFonts w:ascii="Arial" w:hAnsi="Arial" w:cs="Arial"/>
        </w:rPr>
      </w:pPr>
      <w:r w:rsidRPr="003C7F9F">
        <w:rPr>
          <w:rFonts w:ascii="Arial" w:hAnsi="Arial" w:cs="Arial"/>
        </w:rPr>
        <w:t>11:</w:t>
      </w:r>
      <w:r w:rsidR="00BB6F45">
        <w:rPr>
          <w:rFonts w:ascii="Arial" w:hAnsi="Arial" w:cs="Arial"/>
        </w:rPr>
        <w:t>30</w:t>
      </w:r>
      <w:r w:rsidRPr="003C7F9F">
        <w:rPr>
          <w:rFonts w:ascii="Arial" w:hAnsi="Arial" w:cs="Arial"/>
        </w:rPr>
        <w:t xml:space="preserve"> - </w:t>
      </w:r>
      <w:r w:rsidR="008407AA" w:rsidRPr="003C7F9F">
        <w:rPr>
          <w:rFonts w:ascii="Arial" w:hAnsi="Arial" w:cs="Arial"/>
        </w:rPr>
        <w:t>D</w:t>
      </w:r>
      <w:r w:rsidRPr="003C7F9F">
        <w:rPr>
          <w:rFonts w:ascii="Arial" w:hAnsi="Arial" w:cs="Arial"/>
        </w:rPr>
        <w:t>ismiss for lunch</w:t>
      </w:r>
    </w:p>
    <w:p w14:paraId="6B735FCE" w14:textId="77777777" w:rsidR="00B12E47" w:rsidRPr="003C7F9F" w:rsidRDefault="00B12E47" w:rsidP="00B12E47">
      <w:pPr>
        <w:rPr>
          <w:rFonts w:ascii="Arial" w:hAnsi="Arial" w:cs="Arial"/>
        </w:rPr>
      </w:pPr>
    </w:p>
    <w:p w14:paraId="2E5C32BD" w14:textId="77777777" w:rsidR="00B12E47" w:rsidRPr="003C7F9F" w:rsidRDefault="00B12E47" w:rsidP="00B12E47">
      <w:pPr>
        <w:rPr>
          <w:rFonts w:ascii="Arial" w:hAnsi="Arial" w:cs="Arial"/>
        </w:rPr>
      </w:pPr>
    </w:p>
    <w:p w14:paraId="1562BEBD" w14:textId="096FFBB4" w:rsidR="00445970" w:rsidRPr="003C7F9F" w:rsidRDefault="00445970" w:rsidP="00445970">
      <w:pPr>
        <w:rPr>
          <w:rFonts w:ascii="Arial" w:hAnsi="Arial" w:cs="Arial"/>
        </w:rPr>
      </w:pPr>
    </w:p>
    <w:sectPr w:rsidR="00445970" w:rsidRPr="003C7F9F" w:rsidSect="00A129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763E4" w14:textId="77777777" w:rsidR="00251C42" w:rsidRDefault="00251C42" w:rsidP="005F3B5F">
      <w:r>
        <w:separator/>
      </w:r>
    </w:p>
  </w:endnote>
  <w:endnote w:type="continuationSeparator" w:id="0">
    <w:p w14:paraId="71EBBECB" w14:textId="77777777" w:rsidR="00251C42" w:rsidRDefault="00251C42" w:rsidP="005F3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E556D" w14:textId="77777777" w:rsidR="005F3B5F" w:rsidRDefault="005F3B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53AC5" w14:textId="77777777" w:rsidR="005F3B5F" w:rsidRDefault="005F3B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D9A43" w14:textId="77777777" w:rsidR="005F3B5F" w:rsidRDefault="005F3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BE1C" w14:textId="77777777" w:rsidR="00251C42" w:rsidRDefault="00251C42" w:rsidP="005F3B5F">
      <w:r>
        <w:separator/>
      </w:r>
    </w:p>
  </w:footnote>
  <w:footnote w:type="continuationSeparator" w:id="0">
    <w:p w14:paraId="2ABEA968" w14:textId="77777777" w:rsidR="00251C42" w:rsidRDefault="00251C42" w:rsidP="005F3B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EAB55" w14:textId="2BCD50F0" w:rsidR="005F3B5F" w:rsidRDefault="005F3B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C733" w14:textId="7EA6D496" w:rsidR="005F3B5F" w:rsidRDefault="005F3B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85868" w14:textId="7F7AF9C7" w:rsidR="005F3B5F" w:rsidRDefault="005F3B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4BDA"/>
    <w:multiLevelType w:val="hybridMultilevel"/>
    <w:tmpl w:val="15025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03926"/>
    <w:multiLevelType w:val="hybridMultilevel"/>
    <w:tmpl w:val="0C5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B671A"/>
    <w:multiLevelType w:val="hybridMultilevel"/>
    <w:tmpl w:val="4B50C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A6412"/>
    <w:multiLevelType w:val="hybridMultilevel"/>
    <w:tmpl w:val="A7B44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81207"/>
    <w:multiLevelType w:val="hybridMultilevel"/>
    <w:tmpl w:val="8E6A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882003">
    <w:abstractNumId w:val="0"/>
  </w:num>
  <w:num w:numId="2" w16cid:durableId="2139251051">
    <w:abstractNumId w:val="1"/>
  </w:num>
  <w:num w:numId="3" w16cid:durableId="974605852">
    <w:abstractNumId w:val="3"/>
  </w:num>
  <w:num w:numId="4" w16cid:durableId="1401446324">
    <w:abstractNumId w:val="2"/>
  </w:num>
  <w:num w:numId="5" w16cid:durableId="3379995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TCxMDYztDA0NzBV0lEKTi0uzszPAykwrAUAbkv4sCwAAAA="/>
  </w:docVars>
  <w:rsids>
    <w:rsidRoot w:val="00A129CA"/>
    <w:rsid w:val="00004DBD"/>
    <w:rsid w:val="00014072"/>
    <w:rsid w:val="00025665"/>
    <w:rsid w:val="00043640"/>
    <w:rsid w:val="000B7F5F"/>
    <w:rsid w:val="000D1F8B"/>
    <w:rsid w:val="001231D7"/>
    <w:rsid w:val="00134999"/>
    <w:rsid w:val="001C25BF"/>
    <w:rsid w:val="001E79EA"/>
    <w:rsid w:val="00222011"/>
    <w:rsid w:val="0022229B"/>
    <w:rsid w:val="0023516A"/>
    <w:rsid w:val="00243C7A"/>
    <w:rsid w:val="0024548A"/>
    <w:rsid w:val="00251C42"/>
    <w:rsid w:val="00267005"/>
    <w:rsid w:val="00291E10"/>
    <w:rsid w:val="002C7725"/>
    <w:rsid w:val="002F54C1"/>
    <w:rsid w:val="00360BB7"/>
    <w:rsid w:val="00374244"/>
    <w:rsid w:val="00386C4A"/>
    <w:rsid w:val="003C7F9F"/>
    <w:rsid w:val="00445970"/>
    <w:rsid w:val="00473FCD"/>
    <w:rsid w:val="00493A78"/>
    <w:rsid w:val="004D6B79"/>
    <w:rsid w:val="004F3943"/>
    <w:rsid w:val="004F7548"/>
    <w:rsid w:val="005331B6"/>
    <w:rsid w:val="00574C5A"/>
    <w:rsid w:val="005F3B5F"/>
    <w:rsid w:val="00633413"/>
    <w:rsid w:val="00651EAB"/>
    <w:rsid w:val="006815E9"/>
    <w:rsid w:val="006D14CD"/>
    <w:rsid w:val="00702DB1"/>
    <w:rsid w:val="0074407B"/>
    <w:rsid w:val="007A3CC0"/>
    <w:rsid w:val="00812D43"/>
    <w:rsid w:val="008407AA"/>
    <w:rsid w:val="00873721"/>
    <w:rsid w:val="008D2F87"/>
    <w:rsid w:val="008F5E39"/>
    <w:rsid w:val="009107BA"/>
    <w:rsid w:val="00961732"/>
    <w:rsid w:val="009622CE"/>
    <w:rsid w:val="009707EB"/>
    <w:rsid w:val="00970D4B"/>
    <w:rsid w:val="00A129CA"/>
    <w:rsid w:val="00A75DB1"/>
    <w:rsid w:val="00AC2467"/>
    <w:rsid w:val="00AD0CC8"/>
    <w:rsid w:val="00AE1553"/>
    <w:rsid w:val="00B12E47"/>
    <w:rsid w:val="00B34C15"/>
    <w:rsid w:val="00B4048E"/>
    <w:rsid w:val="00BA3920"/>
    <w:rsid w:val="00BB6F45"/>
    <w:rsid w:val="00BD7229"/>
    <w:rsid w:val="00C413BF"/>
    <w:rsid w:val="00C90BD4"/>
    <w:rsid w:val="00CC2E7C"/>
    <w:rsid w:val="00CE4D4B"/>
    <w:rsid w:val="00D22E6A"/>
    <w:rsid w:val="00D3627D"/>
    <w:rsid w:val="00D41EE9"/>
    <w:rsid w:val="00D55CEF"/>
    <w:rsid w:val="00E067FC"/>
    <w:rsid w:val="00E23709"/>
    <w:rsid w:val="00E4744D"/>
    <w:rsid w:val="00F32B12"/>
    <w:rsid w:val="00F577C0"/>
    <w:rsid w:val="00F94803"/>
    <w:rsid w:val="00FD71EE"/>
    <w:rsid w:val="00FE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74DFE5"/>
  <w14:defaultImageDpi w14:val="32767"/>
  <w15:chartTrackingRefBased/>
  <w15:docId w15:val="{1E1E3E99-2127-7946-87E9-D8ED15A2B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5DB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3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3B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B5F"/>
  </w:style>
  <w:style w:type="paragraph" w:styleId="Footer">
    <w:name w:val="footer"/>
    <w:basedOn w:val="Normal"/>
    <w:link w:val="FooterChar"/>
    <w:uiPriority w:val="99"/>
    <w:unhideWhenUsed/>
    <w:rsid w:val="005F3B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B5F"/>
  </w:style>
  <w:style w:type="character" w:customStyle="1" w:styleId="Heading2Char">
    <w:name w:val="Heading 2 Char"/>
    <w:basedOn w:val="DefaultParagraphFont"/>
    <w:link w:val="Heading2"/>
    <w:uiPriority w:val="9"/>
    <w:rsid w:val="00A75DB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eroman</dc:creator>
  <cp:keywords/>
  <dc:description/>
  <cp:lastModifiedBy>Kathy Hegedus</cp:lastModifiedBy>
  <cp:revision>6</cp:revision>
  <cp:lastPrinted>2022-03-08T14:19:00Z</cp:lastPrinted>
  <dcterms:created xsi:type="dcterms:W3CDTF">2023-02-27T14:57:00Z</dcterms:created>
  <dcterms:modified xsi:type="dcterms:W3CDTF">2024-01-02T19:13:00Z</dcterms:modified>
</cp:coreProperties>
</file>